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693FFC6" w14:textId="2F267CA7" w:rsidR="009D0339" w:rsidRDefault="009D0339"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You have been tasked with implementing your project. You will use elements of this project as evidence to guide the marker to what you have learned and at what level</w:t>
      </w:r>
      <w:r w:rsidR="000C75C7">
        <w:rPr>
          <w:rFonts w:ascii="Segoe UI" w:hAnsi="Segoe UI" w:cs="Segoe UI"/>
          <w:color w:val="24292F"/>
          <w:kern w:val="0"/>
          <w:lang w:eastAsia="en-AU"/>
        </w:rPr>
        <w:t xml:space="preserve"> and to highlight/market your learning to non-technical third parties</w:t>
      </w:r>
      <w:r>
        <w:rPr>
          <w:rFonts w:ascii="Segoe UI" w:hAnsi="Segoe UI" w:cs="Segoe UI"/>
          <w:color w:val="24292F"/>
          <w:kern w:val="0"/>
          <w:lang w:eastAsia="en-AU"/>
        </w:rPr>
        <w:t xml:space="preserve">. </w:t>
      </w:r>
    </w:p>
    <w:p w14:paraId="31902791" w14:textId="304B0F9E" w:rsidR="000C75C7" w:rsidRPr="0090106C" w:rsidRDefault="000C75C7"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should treat this assignment as Assignment Item 3 (Evidence Guide) and Assignment Item 4 (Innovation Showcase). </w:t>
      </w:r>
    </w:p>
    <w:p w14:paraId="1216CD02" w14:textId="123D269E"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sz w:val="30"/>
          <w:szCs w:val="30"/>
          <w:lang w:eastAsia="en-AU"/>
        </w:rPr>
        <w:t>Each must include the following at a minimum</w:t>
      </w:r>
    </w:p>
    <w:p w14:paraId="09DC7DAF" w14:textId="3336E67D" w:rsidR="007E687E" w:rsidRDefault="009D0339" w:rsidP="009D0339">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Evidence of your project</w:t>
      </w:r>
      <w:r w:rsidR="000C75C7">
        <w:rPr>
          <w:rFonts w:ascii="Segoe UI" w:hAnsi="Segoe UI" w:cs="Segoe UI"/>
          <w:color w:val="24292F"/>
          <w:kern w:val="0"/>
          <w:lang w:eastAsia="en-AU"/>
        </w:rPr>
        <w:t>/work over the term</w:t>
      </w:r>
    </w:p>
    <w:p w14:paraId="34FAA3A8" w14:textId="1FC1A886" w:rsidR="00986DDE" w:rsidRDefault="00986DDE" w:rsidP="001549A6">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documentation</w:t>
      </w:r>
    </w:p>
    <w:p w14:paraId="59756891" w14:textId="5826B13D"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Design Notes</w:t>
      </w:r>
    </w:p>
    <w:p w14:paraId="5F6A66A5" w14:textId="5577A791"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Code</w:t>
      </w:r>
      <w:r w:rsidR="001549A6">
        <w:rPr>
          <w:rFonts w:ascii="Segoe UI" w:hAnsi="Segoe UI" w:cs="Segoe UI"/>
          <w:color w:val="24292F"/>
          <w:kern w:val="0"/>
          <w:lang w:eastAsia="en-AU"/>
        </w:rPr>
        <w:t xml:space="preserve"> </w:t>
      </w:r>
    </w:p>
    <w:p w14:paraId="3443B151" w14:textId="2A8C90C2" w:rsidR="00986DDE" w:rsidRDefault="00986DDE" w:rsidP="00986DDE">
      <w:pPr>
        <w:pStyle w:val="ListParagraph"/>
        <w:numPr>
          <w:ilvl w:val="1"/>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 xml:space="preserve">Video evidence of your work in its most complete format. </w:t>
      </w:r>
    </w:p>
    <w:p w14:paraId="4448F1A6" w14:textId="6D9A33EC" w:rsidR="009D0339" w:rsidRDefault="009D0339"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 series of short journals responding to different unit goals/descriptors/etc.</w:t>
      </w:r>
    </w:p>
    <w:p w14:paraId="545DA89C" w14:textId="097915F2" w:rsidR="009D0339" w:rsidRDefault="000C75C7" w:rsidP="000C75C7">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An Evidence Guide</w:t>
      </w:r>
      <w:r w:rsidR="001549A6">
        <w:rPr>
          <w:rFonts w:ascii="Segoe UI" w:hAnsi="Segoe UI" w:cs="Segoe UI"/>
          <w:color w:val="24292F"/>
          <w:kern w:val="0"/>
          <w:lang w:eastAsia="en-AU"/>
        </w:rPr>
        <w:t xml:space="preserve"> (PowerPoint)</w:t>
      </w:r>
    </w:p>
    <w:p w14:paraId="139D0252" w14:textId="52C9DB09" w:rsidR="00986DDE" w:rsidRPr="001549A6" w:rsidRDefault="000C75C7" w:rsidP="00986DDE">
      <w:pPr>
        <w:pStyle w:val="ListParagraph"/>
        <w:numPr>
          <w:ilvl w:val="0"/>
          <w:numId w:val="7"/>
        </w:numPr>
        <w:shd w:val="clear" w:color="auto" w:fill="FFFFFF"/>
        <w:suppressAutoHyphens w:val="0"/>
        <w:spacing w:before="60" w:after="100" w:afterAutospacing="1" w:line="240" w:lineRule="auto"/>
        <w:rPr>
          <w:rFonts w:ascii="Segoe UI" w:hAnsi="Segoe UI" w:cs="Segoe UI"/>
          <w:color w:val="24292F"/>
          <w:kern w:val="0"/>
          <w:lang w:eastAsia="en-AU"/>
        </w:rPr>
      </w:pPr>
      <w:r>
        <w:rPr>
          <w:rFonts w:ascii="Segoe UI" w:hAnsi="Segoe UI" w:cs="Segoe UI"/>
          <w:color w:val="24292F"/>
          <w:kern w:val="0"/>
          <w:lang w:eastAsia="en-AU"/>
        </w:rPr>
        <w:t>Innovation Showcase Poster and Presentation</w:t>
      </w:r>
      <w:r w:rsidR="001549A6">
        <w:rPr>
          <w:rFonts w:ascii="Segoe UI" w:hAnsi="Segoe UI" w:cs="Segoe UI"/>
          <w:color w:val="24292F"/>
          <w:kern w:val="0"/>
          <w:lang w:eastAsia="en-AU"/>
        </w:rPr>
        <w:t xml:space="preserve"> (Poster + video(s))</w:t>
      </w:r>
    </w:p>
    <w:p w14:paraId="20E697C0" w14:textId="05165802" w:rsidR="005019AE" w:rsidRPr="005019AE" w:rsidRDefault="005019AE" w:rsidP="005019AE">
      <w:pPr>
        <w:pStyle w:val="Heading1"/>
      </w:pPr>
      <w:r w:rsidRPr="005019AE">
        <w:t>Tool of learning</w:t>
      </w:r>
    </w:p>
    <w:p w14:paraId="453AE625" w14:textId="7AFD046A" w:rsidR="005019AE" w:rsidRDefault="000C75C7" w:rsidP="005019AE">
      <w:r>
        <w:t xml:space="preserve">The best learning happens when we stop and think about what we've done, what worked, what didn't, and what we would do next time. </w:t>
      </w:r>
    </w:p>
    <w:p w14:paraId="26E33092" w14:textId="74CB1BF7" w:rsidR="000C75C7" w:rsidRDefault="000C75C7" w:rsidP="005019AE"/>
    <w:p w14:paraId="2EFCC526" w14:textId="0482A56F" w:rsidR="000C75C7" w:rsidRDefault="000C75C7" w:rsidP="005019AE">
      <w:r>
        <w:t xml:space="preserve">With this in mind, the lion's share of marks will focus on what you've learned in the project process, with the project itself being the journey and not the destination. </w:t>
      </w:r>
    </w:p>
    <w:p w14:paraId="4F6C76DD" w14:textId="50D671A7" w:rsidR="005019AE" w:rsidRDefault="005019AE" w:rsidP="005019AE">
      <w:pPr>
        <w:pStyle w:val="Heading2"/>
      </w:pPr>
      <w:r w:rsidRPr="005019AE">
        <w:t>Submission Guide</w:t>
      </w:r>
    </w:p>
    <w:p w14:paraId="14F63BCD" w14:textId="1655B6C4" w:rsidR="000C75C7" w:rsidRDefault="000C75C7" w:rsidP="000C75C7">
      <w:pPr>
        <w:pStyle w:val="Heading4"/>
      </w:pPr>
      <w:r>
        <w:t>Journal responses</w:t>
      </w:r>
    </w:p>
    <w:p w14:paraId="71512A4F" w14:textId="1906D10C" w:rsidR="000C75C7" w:rsidRDefault="000C75C7" w:rsidP="000C75C7">
      <w:r>
        <w:t xml:space="preserve">The journal responses will be asking questions similar to the questions below. They are used to prepare to look at your work and produce your Evidence Guide and Innovation Showcases. </w:t>
      </w:r>
    </w:p>
    <w:p w14:paraId="4C654950" w14:textId="77777777" w:rsidR="000C75C7" w:rsidRPr="000C75C7" w:rsidRDefault="000C75C7" w:rsidP="000C75C7"/>
    <w:p w14:paraId="4DD30748" w14:textId="71F31193" w:rsidR="000C75C7" w:rsidRDefault="000C75C7" w:rsidP="000C75C7">
      <w:pPr>
        <w:pStyle w:val="Heading4"/>
      </w:pPr>
      <w:r>
        <w:t>Evidence Guide and Innovation Showcase</w:t>
      </w:r>
    </w:p>
    <w:p w14:paraId="29798A33" w14:textId="30A4A700" w:rsidR="000C75C7" w:rsidRDefault="000C75C7" w:rsidP="000C75C7">
      <w:r>
        <w:t xml:space="preserve">The Evidence Guide and the Innovation Showcase rely on you responding to some questions. The questions are the same for both sections, but you will answer them differently. </w:t>
      </w:r>
      <w:r>
        <w:t>These questions will be heavily based on the goals and content of the unit.</w:t>
      </w:r>
      <w:r>
        <w:t xml:space="preserve"> In this case, we are using the Unit Goals from Digital Technologies: Structured Project</w:t>
      </w:r>
    </w:p>
    <w:p w14:paraId="4E92F207" w14:textId="765BD686" w:rsidR="000C75C7" w:rsidRDefault="000C75C7" w:rsidP="000C75C7"/>
    <w:p w14:paraId="4F363A26" w14:textId="6E61B5C5" w:rsidR="000C75C7" w:rsidRDefault="000C75C7" w:rsidP="000C75C7">
      <w:pPr>
        <w:pStyle w:val="ListParagraph"/>
        <w:numPr>
          <w:ilvl w:val="0"/>
          <w:numId w:val="7"/>
        </w:numPr>
      </w:pPr>
      <w:r>
        <w:t xml:space="preserve">What is it that you built, and how did you build it? </w:t>
      </w:r>
    </w:p>
    <w:p w14:paraId="426F6EDB" w14:textId="19C900F3" w:rsidR="000C75C7" w:rsidRDefault="000C75C7" w:rsidP="000C75C7">
      <w:pPr>
        <w:pStyle w:val="ListParagraph"/>
        <w:numPr>
          <w:ilvl w:val="0"/>
          <w:numId w:val="7"/>
        </w:numPr>
      </w:pPr>
      <w:r>
        <w:t xml:space="preserve">How did you implement your design process to work in the iterative project development environment? </w:t>
      </w:r>
    </w:p>
    <w:p w14:paraId="47FC8E24" w14:textId="30CF882E" w:rsidR="000C75C7" w:rsidRDefault="000C75C7" w:rsidP="000C75C7">
      <w:pPr>
        <w:pStyle w:val="ListParagraph"/>
        <w:numPr>
          <w:ilvl w:val="0"/>
          <w:numId w:val="7"/>
        </w:numPr>
      </w:pPr>
      <w:r>
        <w:t>What skills and tools did you develop</w:t>
      </w:r>
      <w:r>
        <w:t xml:space="preserve"> or use</w:t>
      </w:r>
      <w:r>
        <w:t xml:space="preserve"> to support your development processes, and how were they different to others you have encountered previously? </w:t>
      </w:r>
    </w:p>
    <w:p w14:paraId="3EE5D8F7" w14:textId="77777777" w:rsidR="000C75C7" w:rsidRDefault="000C75C7" w:rsidP="000C75C7">
      <w:pPr>
        <w:pStyle w:val="ListParagraph"/>
        <w:numPr>
          <w:ilvl w:val="0"/>
          <w:numId w:val="7"/>
        </w:numPr>
      </w:pPr>
      <w:r>
        <w:lastRenderedPageBreak/>
        <w:t xml:space="preserve">What strategies did you use to complete your project, and how do they differ from others you have encountered previously? </w:t>
      </w:r>
    </w:p>
    <w:p w14:paraId="12C14610" w14:textId="77777777" w:rsidR="000C75C7" w:rsidRPr="005019AE" w:rsidRDefault="000C75C7" w:rsidP="000C75C7">
      <w:pPr>
        <w:pStyle w:val="ListParagraph"/>
        <w:numPr>
          <w:ilvl w:val="0"/>
          <w:numId w:val="7"/>
        </w:numPr>
      </w:pPr>
      <w:r>
        <w:t xml:space="preserve">Evaluate what you thought you'd implement with what you implemented. </w:t>
      </w:r>
    </w:p>
    <w:p w14:paraId="3C41C6AB" w14:textId="77777777" w:rsidR="000C75C7" w:rsidRDefault="000C75C7" w:rsidP="000C75C7"/>
    <w:p w14:paraId="0EF00626" w14:textId="5524703F" w:rsidR="000C75C7" w:rsidRDefault="000C75C7" w:rsidP="000C75C7">
      <w:pPr>
        <w:pStyle w:val="Heading5"/>
      </w:pPr>
      <w:r>
        <w:t>Evidence Guide</w:t>
      </w:r>
    </w:p>
    <w:p w14:paraId="2BAC5048" w14:textId="58EEA135" w:rsidR="005019AE" w:rsidRDefault="000C75C7" w:rsidP="000C75C7">
      <w:r>
        <w:t xml:space="preserve">Evidence Guides are a personal response to the questions above. However, they focus on reporting to a technical expert (me) on what you've done this semester. </w:t>
      </w:r>
    </w:p>
    <w:p w14:paraId="2EB83850" w14:textId="6C553259" w:rsidR="000C75C7" w:rsidRDefault="000C75C7" w:rsidP="000C75C7"/>
    <w:p w14:paraId="1B795FA5" w14:textId="1348801D" w:rsidR="000C75C7" w:rsidRDefault="000C75C7" w:rsidP="000C75C7">
      <w:r>
        <w:t xml:space="preserve">In this case, the Evidence Guide must be completed in a PowerPoint format (or similar analog). Each question can contain no more than three slides. On top of the style guide requirements (found below the rubric), you may include a short passage in the author's notes to extrapolate the idea further. However, each question can have no more than 250 words in total. </w:t>
      </w:r>
    </w:p>
    <w:p w14:paraId="37B7F3F6" w14:textId="2716FA29" w:rsidR="000C75C7" w:rsidRDefault="000C75C7" w:rsidP="000C75C7"/>
    <w:p w14:paraId="3787CFE9" w14:textId="02BEF5CA" w:rsidR="000C75C7" w:rsidRDefault="000C75C7" w:rsidP="000C75C7">
      <w:pPr>
        <w:pStyle w:val="Heading5"/>
      </w:pPr>
      <w:r>
        <w:t>Innovation Showcase</w:t>
      </w:r>
    </w:p>
    <w:p w14:paraId="72E7F0B7" w14:textId="29103A56" w:rsidR="000C75C7" w:rsidRDefault="000C75C7" w:rsidP="000C75C7">
      <w:r>
        <w:t xml:space="preserve">Innovation Showcases are focused on informing people with a diverse understanding of technology. It must be helpful for someone in year ten coming to an open night but informative for your peers to understand the cool things you've done. </w:t>
      </w:r>
    </w:p>
    <w:p w14:paraId="5AB97328" w14:textId="1783B8D9" w:rsidR="000C75C7" w:rsidRDefault="000C75C7" w:rsidP="000C75C7"/>
    <w:p w14:paraId="33572537" w14:textId="02D1CD99" w:rsidR="000C75C7" w:rsidRDefault="000C75C7" w:rsidP="000C75C7">
      <w:r>
        <w:t xml:space="preserve">Unlike the evidence guide, you do not need to respond to all the questions above. You must respond to "what did you build and how did you build it?" but you need only choose 2 other questions to lean into.  </w:t>
      </w:r>
    </w:p>
    <w:p w14:paraId="29320AD5" w14:textId="7FD65B27" w:rsidR="000C75C7" w:rsidRDefault="000C75C7" w:rsidP="000C75C7"/>
    <w:p w14:paraId="483807D4" w14:textId="7E3AE832" w:rsidR="000C75C7" w:rsidRDefault="000C75C7" w:rsidP="000C75C7">
      <w:r>
        <w:t xml:space="preserve">Innovation Showcases will consist of 1 or 2 connected posters based on the provided template this semester. You are not required to design your own template, and you must align to the broad design template given to you. </w:t>
      </w:r>
    </w:p>
    <w:p w14:paraId="34EACB9D" w14:textId="2E920CD8" w:rsidR="000C75C7" w:rsidRDefault="000C75C7" w:rsidP="000C75C7"/>
    <w:p w14:paraId="340386E6" w14:textId="74EF29E8" w:rsidR="000C75C7" w:rsidRDefault="000C75C7" w:rsidP="000C75C7">
      <w:r>
        <w:t xml:space="preserve">Additionally, you must submit a short (no more than 3 minutes) presentation focused on question 1. You must also present your other two questions with no more than 1 minute per question. Total 5 minutes </w:t>
      </w:r>
    </w:p>
    <w:sectPr w:rsidR="000C75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4C14BE"/>
    <w:multiLevelType w:val="hybridMultilevel"/>
    <w:tmpl w:val="263E6740"/>
    <w:lvl w:ilvl="0" w:tplc="C71279C6">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6"/>
  </w:num>
  <w:num w:numId="3" w16cid:durableId="1350328867">
    <w:abstractNumId w:val="2"/>
  </w:num>
  <w:num w:numId="4" w16cid:durableId="664673521">
    <w:abstractNumId w:val="4"/>
  </w:num>
  <w:num w:numId="5" w16cid:durableId="1330988961">
    <w:abstractNumId w:val="3"/>
  </w:num>
  <w:num w:numId="6" w16cid:durableId="638725511">
    <w:abstractNumId w:val="5"/>
  </w:num>
  <w:num w:numId="7" w16cid:durableId="8909932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mwqAUAcBykiCwAAAA="/>
  </w:docVars>
  <w:rsids>
    <w:rsidRoot w:val="00F628E1"/>
    <w:rsid w:val="000C75C7"/>
    <w:rsid w:val="00132BBE"/>
    <w:rsid w:val="001549A6"/>
    <w:rsid w:val="0028264E"/>
    <w:rsid w:val="003065CF"/>
    <w:rsid w:val="003752B3"/>
    <w:rsid w:val="005019AE"/>
    <w:rsid w:val="005A5186"/>
    <w:rsid w:val="007E687E"/>
    <w:rsid w:val="00865C87"/>
    <w:rsid w:val="0090106C"/>
    <w:rsid w:val="0095292C"/>
    <w:rsid w:val="00986DDE"/>
    <w:rsid w:val="009D0339"/>
    <w:rsid w:val="00C926C0"/>
    <w:rsid w:val="00CC7114"/>
    <w:rsid w:val="00E4458D"/>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paragraph" w:styleId="Heading4">
    <w:name w:val="heading 4"/>
    <w:basedOn w:val="Normal"/>
    <w:next w:val="Normal"/>
    <w:link w:val="Heading4Char"/>
    <w:uiPriority w:val="9"/>
    <w:unhideWhenUsed/>
    <w:qFormat/>
    <w:rsid w:val="000C75C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0C75C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 w:type="character" w:customStyle="1" w:styleId="Heading4Char">
    <w:name w:val="Heading 4 Char"/>
    <w:basedOn w:val="DefaultParagraphFont"/>
    <w:link w:val="Heading4"/>
    <w:uiPriority w:val="9"/>
    <w:rsid w:val="000C75C7"/>
    <w:rPr>
      <w:rFonts w:asciiTheme="majorHAnsi" w:eastAsiaTheme="majorEastAsia" w:hAnsiTheme="majorHAnsi" w:cstheme="majorBidi"/>
      <w:i/>
      <w:iCs/>
      <w:color w:val="2F5496" w:themeColor="accent1" w:themeShade="BF"/>
      <w:kern w:val="1"/>
      <w:sz w:val="24"/>
      <w:szCs w:val="24"/>
      <w:lang w:eastAsia="ar-SA"/>
    </w:rPr>
  </w:style>
  <w:style w:type="character" w:customStyle="1" w:styleId="Heading5Char">
    <w:name w:val="Heading 5 Char"/>
    <w:basedOn w:val="DefaultParagraphFont"/>
    <w:link w:val="Heading5"/>
    <w:uiPriority w:val="9"/>
    <w:rsid w:val="000C75C7"/>
    <w:rPr>
      <w:rFonts w:asciiTheme="majorHAnsi" w:eastAsiaTheme="majorEastAsia" w:hAnsiTheme="majorHAnsi" w:cstheme="majorBidi"/>
      <w:color w:val="2F5496" w:themeColor="accent1" w:themeShade="BF"/>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9</TotalTime>
  <Pages>1</Pages>
  <Words>534</Words>
  <Characters>304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6T00:53:00Z</dcterms:created>
  <dcterms:modified xsi:type="dcterms:W3CDTF">2022-09-19T04:25:00Z</dcterms:modified>
</cp:coreProperties>
</file>